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C9CA42" w14:textId="7DBAD96E" w:rsidR="00F25864" w:rsidRPr="00E35B0A" w:rsidRDefault="0035182C" w:rsidP="00F25864">
      <w:pPr>
        <w:rPr>
          <w:b/>
        </w:rPr>
      </w:pPr>
      <w:r>
        <w:rPr>
          <w:b/>
        </w:rPr>
        <w:t>Sprint 1 – Group 39</w:t>
      </w:r>
    </w:p>
    <w:tbl>
      <w:tblPr>
        <w:tblStyle w:val="TableGrid"/>
        <w:tblW w:w="0" w:type="auto"/>
        <w:tblLook w:val="04A0" w:firstRow="1" w:lastRow="0" w:firstColumn="1" w:lastColumn="0" w:noHBand="0" w:noVBand="1"/>
      </w:tblPr>
      <w:tblGrid>
        <w:gridCol w:w="2547"/>
        <w:gridCol w:w="6469"/>
      </w:tblGrid>
      <w:tr w:rsidR="00F25864" w14:paraId="63FE2C6F" w14:textId="77777777" w:rsidTr="000A2E19">
        <w:tc>
          <w:tcPr>
            <w:tcW w:w="9016" w:type="dxa"/>
            <w:gridSpan w:val="2"/>
          </w:tcPr>
          <w:p w14:paraId="3560F75B" w14:textId="77777777" w:rsidR="00F25864" w:rsidRPr="00E35B0A" w:rsidRDefault="00F25864" w:rsidP="000A2E19">
            <w:pPr>
              <w:pStyle w:val="ListParagraph"/>
              <w:numPr>
                <w:ilvl w:val="0"/>
                <w:numId w:val="3"/>
              </w:numPr>
              <w:spacing w:before="40" w:after="40"/>
              <w:rPr>
                <w:b/>
              </w:rPr>
            </w:pPr>
            <w:r w:rsidRPr="00E35B0A">
              <w:rPr>
                <w:b/>
              </w:rPr>
              <w:t>Summary data</w:t>
            </w:r>
          </w:p>
        </w:tc>
      </w:tr>
      <w:tr w:rsidR="00F25864" w14:paraId="06371082" w14:textId="77777777" w:rsidTr="000A2E19">
        <w:tc>
          <w:tcPr>
            <w:tcW w:w="2547" w:type="dxa"/>
          </w:tcPr>
          <w:p w14:paraId="28FB8F05" w14:textId="77777777" w:rsidR="00F25864" w:rsidRDefault="00F25864" w:rsidP="000A2E19">
            <w:pPr>
              <w:spacing w:before="40" w:after="40"/>
            </w:pPr>
            <w:r>
              <w:t>Team number</w:t>
            </w:r>
          </w:p>
        </w:tc>
        <w:tc>
          <w:tcPr>
            <w:tcW w:w="6469" w:type="dxa"/>
          </w:tcPr>
          <w:p w14:paraId="55AA6D7C" w14:textId="736AFD8A" w:rsidR="00F25864" w:rsidRDefault="00F25864" w:rsidP="000A2E19">
            <w:pPr>
              <w:spacing w:before="40" w:after="40"/>
            </w:pPr>
            <w:r>
              <w:t>39</w:t>
            </w:r>
          </w:p>
        </w:tc>
      </w:tr>
      <w:tr w:rsidR="00F25864" w14:paraId="12CAC25B" w14:textId="77777777" w:rsidTr="000A2E19">
        <w:tc>
          <w:tcPr>
            <w:tcW w:w="2547" w:type="dxa"/>
          </w:tcPr>
          <w:p w14:paraId="0980F245" w14:textId="77777777" w:rsidR="00F25864" w:rsidRDefault="00F25864" w:rsidP="000A2E19">
            <w:pPr>
              <w:spacing w:before="40" w:after="40"/>
            </w:pPr>
            <w:r>
              <w:t>Sprint technical lead(s)</w:t>
            </w:r>
          </w:p>
        </w:tc>
        <w:tc>
          <w:tcPr>
            <w:tcW w:w="6469" w:type="dxa"/>
          </w:tcPr>
          <w:p w14:paraId="32DAE688" w14:textId="67F917E4" w:rsidR="00F25864" w:rsidRDefault="00813C8F" w:rsidP="000A2E19">
            <w:pPr>
              <w:spacing w:before="40" w:after="40"/>
            </w:pPr>
            <w:r>
              <w:t xml:space="preserve">Arya </w:t>
            </w:r>
            <w:proofErr w:type="spellStart"/>
            <w:r>
              <w:t>Diznabi</w:t>
            </w:r>
            <w:proofErr w:type="spellEnd"/>
            <w:r w:rsidR="0035182C">
              <w:t>, Sam Banks</w:t>
            </w:r>
          </w:p>
        </w:tc>
      </w:tr>
      <w:tr w:rsidR="00F25864" w14:paraId="44DC8F2D" w14:textId="77777777" w:rsidTr="000A2E19">
        <w:tc>
          <w:tcPr>
            <w:tcW w:w="2547" w:type="dxa"/>
          </w:tcPr>
          <w:p w14:paraId="078ED376" w14:textId="77777777" w:rsidR="00F25864" w:rsidRDefault="00F25864" w:rsidP="000A2E19">
            <w:pPr>
              <w:spacing w:before="40" w:after="40"/>
            </w:pPr>
            <w:r>
              <w:t>Sprint start date</w:t>
            </w:r>
          </w:p>
        </w:tc>
        <w:tc>
          <w:tcPr>
            <w:tcW w:w="6469" w:type="dxa"/>
          </w:tcPr>
          <w:p w14:paraId="0D530467" w14:textId="7761359D" w:rsidR="00F25864" w:rsidRDefault="00F550DC" w:rsidP="000A2E19">
            <w:pPr>
              <w:spacing w:before="40" w:after="40"/>
            </w:pPr>
            <w:r>
              <w:t>11/3</w:t>
            </w:r>
          </w:p>
        </w:tc>
      </w:tr>
      <w:tr w:rsidR="00F25864" w14:paraId="4B69D130" w14:textId="77777777" w:rsidTr="000A2E19">
        <w:tc>
          <w:tcPr>
            <w:tcW w:w="2547" w:type="dxa"/>
          </w:tcPr>
          <w:p w14:paraId="5C6D8E2F" w14:textId="77777777" w:rsidR="00F25864" w:rsidRDefault="00F25864" w:rsidP="000A2E19">
            <w:pPr>
              <w:spacing w:before="40" w:after="40"/>
            </w:pPr>
            <w:r>
              <w:t>Sprint end date</w:t>
            </w:r>
          </w:p>
        </w:tc>
        <w:tc>
          <w:tcPr>
            <w:tcW w:w="6469" w:type="dxa"/>
          </w:tcPr>
          <w:p w14:paraId="71F47CEF" w14:textId="78D6D099" w:rsidR="00F25864" w:rsidRDefault="00F550DC" w:rsidP="000A2E19">
            <w:pPr>
              <w:spacing w:before="40" w:after="40"/>
            </w:pPr>
            <w:r>
              <w:t>18/3</w:t>
            </w:r>
          </w:p>
        </w:tc>
      </w:tr>
    </w:tbl>
    <w:p w14:paraId="2FE7C784" w14:textId="5A166549" w:rsidR="00F25864" w:rsidRPr="00E35B0A" w:rsidRDefault="00F25864" w:rsidP="00F25864">
      <w:pPr>
        <w:rPr>
          <w:i/>
        </w:rPr>
      </w:pPr>
    </w:p>
    <w:tbl>
      <w:tblPr>
        <w:tblStyle w:val="TableGrid"/>
        <w:tblW w:w="0" w:type="auto"/>
        <w:tblLook w:val="04A0" w:firstRow="1" w:lastRow="0" w:firstColumn="1" w:lastColumn="0" w:noHBand="0" w:noVBand="1"/>
      </w:tblPr>
      <w:tblGrid>
        <w:gridCol w:w="4508"/>
        <w:gridCol w:w="4508"/>
      </w:tblGrid>
      <w:tr w:rsidR="00F25864" w14:paraId="0216F651" w14:textId="77777777" w:rsidTr="000A2E19">
        <w:tc>
          <w:tcPr>
            <w:tcW w:w="9016" w:type="dxa"/>
            <w:gridSpan w:val="2"/>
          </w:tcPr>
          <w:p w14:paraId="69DDEE97" w14:textId="77777777" w:rsidR="00F25864" w:rsidRPr="00E35B0A" w:rsidRDefault="00F25864" w:rsidP="000A2E19">
            <w:pPr>
              <w:pStyle w:val="ListParagraph"/>
              <w:numPr>
                <w:ilvl w:val="0"/>
                <w:numId w:val="3"/>
              </w:numPr>
              <w:spacing w:before="40" w:after="40"/>
              <w:rPr>
                <w:b/>
              </w:rPr>
            </w:pPr>
            <w:r w:rsidRPr="00E35B0A">
              <w:rPr>
                <w:b/>
              </w:rPr>
              <w:t>Individual key contributions</w:t>
            </w:r>
          </w:p>
        </w:tc>
      </w:tr>
      <w:tr w:rsidR="00F25864" w14:paraId="7EBC9549" w14:textId="77777777" w:rsidTr="000A2E19">
        <w:tc>
          <w:tcPr>
            <w:tcW w:w="4508" w:type="dxa"/>
          </w:tcPr>
          <w:p w14:paraId="45F444A3" w14:textId="77777777" w:rsidR="00F25864" w:rsidRPr="003C3F40" w:rsidRDefault="00F25864" w:rsidP="000A2E19">
            <w:pPr>
              <w:spacing w:before="40" w:after="40"/>
              <w:rPr>
                <w:b/>
              </w:rPr>
            </w:pPr>
            <w:r w:rsidRPr="003C3F40">
              <w:rPr>
                <w:b/>
              </w:rPr>
              <w:t>Team member</w:t>
            </w:r>
          </w:p>
        </w:tc>
        <w:tc>
          <w:tcPr>
            <w:tcW w:w="4508" w:type="dxa"/>
          </w:tcPr>
          <w:p w14:paraId="46F9F86F" w14:textId="77777777" w:rsidR="00F25864" w:rsidRPr="003C3F40" w:rsidRDefault="00F25864" w:rsidP="000A2E19">
            <w:pPr>
              <w:spacing w:before="40" w:after="40"/>
              <w:rPr>
                <w:b/>
              </w:rPr>
            </w:pPr>
            <w:r w:rsidRPr="003C3F40">
              <w:rPr>
                <w:b/>
              </w:rPr>
              <w:t>Key contribution(s)</w:t>
            </w:r>
          </w:p>
        </w:tc>
      </w:tr>
      <w:tr w:rsidR="00F25864" w14:paraId="6BB68355" w14:textId="77777777" w:rsidTr="000A2E19">
        <w:tc>
          <w:tcPr>
            <w:tcW w:w="4508" w:type="dxa"/>
          </w:tcPr>
          <w:p w14:paraId="23B7FEFE" w14:textId="3D807ED0" w:rsidR="00F25864" w:rsidRDefault="00F550DC" w:rsidP="000A2E19">
            <w:pPr>
              <w:spacing w:before="40" w:after="40"/>
            </w:pPr>
            <w:r>
              <w:t>Sam</w:t>
            </w:r>
            <w:r w:rsidR="005546EF">
              <w:t xml:space="preserve"> Banks</w:t>
            </w:r>
          </w:p>
        </w:tc>
        <w:tc>
          <w:tcPr>
            <w:tcW w:w="4508" w:type="dxa"/>
          </w:tcPr>
          <w:p w14:paraId="64BE1849" w14:textId="35664360" w:rsidR="00F25864" w:rsidRDefault="0035182C" w:rsidP="000A2E19">
            <w:pPr>
              <w:spacing w:before="40" w:after="40"/>
            </w:pPr>
            <w:r>
              <w:t>Writing code for the card class, sprint documentation</w:t>
            </w:r>
          </w:p>
        </w:tc>
      </w:tr>
      <w:tr w:rsidR="00F25864" w14:paraId="734C99E7" w14:textId="77777777" w:rsidTr="000A2E19">
        <w:tc>
          <w:tcPr>
            <w:tcW w:w="4508" w:type="dxa"/>
          </w:tcPr>
          <w:p w14:paraId="53D93369" w14:textId="5D1BA8B5" w:rsidR="00F25864" w:rsidRDefault="00E67E50" w:rsidP="000A2E19">
            <w:pPr>
              <w:spacing w:before="40" w:after="40"/>
            </w:pPr>
            <w:proofErr w:type="spellStart"/>
            <w:r>
              <w:t>Geonwoo</w:t>
            </w:r>
            <w:proofErr w:type="spellEnd"/>
            <w:r w:rsidR="00F040A0">
              <w:t xml:space="preserve"> Lim</w:t>
            </w:r>
          </w:p>
        </w:tc>
        <w:tc>
          <w:tcPr>
            <w:tcW w:w="4508" w:type="dxa"/>
          </w:tcPr>
          <w:p w14:paraId="4E9633C3" w14:textId="290B4F76" w:rsidR="00F25864" w:rsidRDefault="0035182C" w:rsidP="000A2E19">
            <w:pPr>
              <w:spacing w:before="40" w:after="40"/>
            </w:pPr>
            <w:r>
              <w:t>Writing code for player and dice class</w:t>
            </w:r>
          </w:p>
        </w:tc>
      </w:tr>
      <w:tr w:rsidR="00F25864" w14:paraId="4B0DFC7A" w14:textId="77777777" w:rsidTr="000A2E19">
        <w:tc>
          <w:tcPr>
            <w:tcW w:w="4508" w:type="dxa"/>
          </w:tcPr>
          <w:p w14:paraId="5CB9197E" w14:textId="0FAE22F9" w:rsidR="00F25864" w:rsidRDefault="005546EF" w:rsidP="000A2E19">
            <w:pPr>
              <w:spacing w:before="40" w:after="40"/>
            </w:pPr>
            <w:r>
              <w:t>Arya</w:t>
            </w:r>
            <w:r w:rsidR="00763427">
              <w:t xml:space="preserve"> </w:t>
            </w:r>
            <w:proofErr w:type="spellStart"/>
            <w:r w:rsidR="00763427">
              <w:t>Diznabi</w:t>
            </w:r>
            <w:proofErr w:type="spellEnd"/>
          </w:p>
        </w:tc>
        <w:tc>
          <w:tcPr>
            <w:tcW w:w="4508" w:type="dxa"/>
          </w:tcPr>
          <w:p w14:paraId="4413EA3D" w14:textId="3344A0F4" w:rsidR="00F25864" w:rsidRDefault="005546EF" w:rsidP="000A2E19">
            <w:pPr>
              <w:spacing w:before="40" w:after="40"/>
            </w:pPr>
            <w:r>
              <w:t xml:space="preserve">Writing the code for the </w:t>
            </w:r>
            <w:r w:rsidR="0035182C">
              <w:t>room and board class</w:t>
            </w:r>
            <w:r w:rsidR="00813C8F">
              <w:t>, Market research</w:t>
            </w:r>
          </w:p>
        </w:tc>
      </w:tr>
      <w:tr w:rsidR="00F25864" w14:paraId="22708239" w14:textId="77777777" w:rsidTr="000A2E19">
        <w:tc>
          <w:tcPr>
            <w:tcW w:w="4508" w:type="dxa"/>
          </w:tcPr>
          <w:p w14:paraId="729BB7BF" w14:textId="095D924B" w:rsidR="00F25864" w:rsidRDefault="005546EF" w:rsidP="000A2E19">
            <w:pPr>
              <w:spacing w:before="40" w:after="40"/>
            </w:pPr>
            <w:proofErr w:type="spellStart"/>
            <w:r>
              <w:t>Dohyun</w:t>
            </w:r>
            <w:proofErr w:type="spellEnd"/>
            <w:r w:rsidR="00F040A0">
              <w:t xml:space="preserve"> Lee</w:t>
            </w:r>
          </w:p>
        </w:tc>
        <w:tc>
          <w:tcPr>
            <w:tcW w:w="4508" w:type="dxa"/>
          </w:tcPr>
          <w:p w14:paraId="5AE51C03" w14:textId="6A8F242F" w:rsidR="00F25864" w:rsidRDefault="00813C8F" w:rsidP="000A2E19">
            <w:pPr>
              <w:spacing w:before="40" w:after="40"/>
            </w:pPr>
            <w:r>
              <w:t xml:space="preserve">Writing the code for the </w:t>
            </w:r>
            <w:r w:rsidR="0035182C">
              <w:t>player class</w:t>
            </w:r>
          </w:p>
        </w:tc>
      </w:tr>
      <w:tr w:rsidR="005546EF" w14:paraId="4DFA6164" w14:textId="77777777" w:rsidTr="000A2E19">
        <w:tc>
          <w:tcPr>
            <w:tcW w:w="4508" w:type="dxa"/>
          </w:tcPr>
          <w:p w14:paraId="51408418" w14:textId="5DD474EF" w:rsidR="005546EF" w:rsidRDefault="005546EF" w:rsidP="005546EF">
            <w:pPr>
              <w:spacing w:before="40" w:after="40"/>
            </w:pPr>
            <w:r>
              <w:t xml:space="preserve">Humza </w:t>
            </w:r>
            <w:proofErr w:type="spellStart"/>
            <w:r w:rsidRPr="005546EF">
              <w:t>Satti</w:t>
            </w:r>
            <w:proofErr w:type="spellEnd"/>
          </w:p>
        </w:tc>
        <w:tc>
          <w:tcPr>
            <w:tcW w:w="4508" w:type="dxa"/>
          </w:tcPr>
          <w:p w14:paraId="3318802F" w14:textId="0B7049B3" w:rsidR="005546EF" w:rsidRDefault="005546EF" w:rsidP="005546EF">
            <w:pPr>
              <w:spacing w:before="40" w:after="40"/>
            </w:pPr>
            <w:r>
              <w:t>UML design</w:t>
            </w:r>
            <w:r w:rsidR="0035182C">
              <w:t>, writing code for board class</w:t>
            </w:r>
          </w:p>
        </w:tc>
      </w:tr>
      <w:tr w:rsidR="005546EF" w14:paraId="04C34AA5" w14:textId="77777777" w:rsidTr="000A2E19">
        <w:tc>
          <w:tcPr>
            <w:tcW w:w="4508" w:type="dxa"/>
          </w:tcPr>
          <w:p w14:paraId="19771CC3" w14:textId="6A5B9198" w:rsidR="005546EF" w:rsidRDefault="005546EF" w:rsidP="005546EF">
            <w:pPr>
              <w:spacing w:before="40" w:after="40"/>
            </w:pPr>
            <w:proofErr w:type="spellStart"/>
            <w:r>
              <w:t>Saif</w:t>
            </w:r>
            <w:proofErr w:type="spellEnd"/>
            <w:r>
              <w:t xml:space="preserve"> </w:t>
            </w:r>
            <w:proofErr w:type="spellStart"/>
            <w:r>
              <w:t>Zuqaili</w:t>
            </w:r>
            <w:proofErr w:type="spellEnd"/>
          </w:p>
        </w:tc>
        <w:tc>
          <w:tcPr>
            <w:tcW w:w="4508" w:type="dxa"/>
          </w:tcPr>
          <w:p w14:paraId="099719BE" w14:textId="4C45EE69" w:rsidR="005546EF" w:rsidRDefault="005546EF" w:rsidP="005546EF">
            <w:pPr>
              <w:spacing w:before="40" w:after="40"/>
            </w:pPr>
            <w:r>
              <w:t>UML design</w:t>
            </w:r>
            <w:r w:rsidR="0035182C">
              <w:t>, Use Case diagram, multimedia</w:t>
            </w:r>
          </w:p>
        </w:tc>
      </w:tr>
      <w:tr w:rsidR="005546EF" w14:paraId="626B35C6" w14:textId="77777777" w:rsidTr="000A2E19">
        <w:tc>
          <w:tcPr>
            <w:tcW w:w="4508" w:type="dxa"/>
          </w:tcPr>
          <w:p w14:paraId="52A7CF93" w14:textId="5228E30D" w:rsidR="005546EF" w:rsidRDefault="005546EF" w:rsidP="005546EF">
            <w:pPr>
              <w:spacing w:before="40" w:after="40"/>
            </w:pPr>
            <w:proofErr w:type="spellStart"/>
            <w:r>
              <w:t>Subsin</w:t>
            </w:r>
            <w:proofErr w:type="spellEnd"/>
            <w:r w:rsidR="00763427">
              <w:t xml:space="preserve"> </w:t>
            </w:r>
            <w:proofErr w:type="spellStart"/>
            <w:r w:rsidR="00763427" w:rsidRPr="00763427">
              <w:t>Sriprasert</w:t>
            </w:r>
            <w:proofErr w:type="spellEnd"/>
          </w:p>
        </w:tc>
        <w:tc>
          <w:tcPr>
            <w:tcW w:w="4508" w:type="dxa"/>
          </w:tcPr>
          <w:p w14:paraId="0AD32CD2" w14:textId="49183496" w:rsidR="005546EF" w:rsidRDefault="005546EF" w:rsidP="005546EF">
            <w:pPr>
              <w:spacing w:before="40" w:after="40"/>
            </w:pPr>
            <w:r>
              <w:t>UML design</w:t>
            </w:r>
            <w:r w:rsidR="0035182C">
              <w:t>, multimedia</w:t>
            </w:r>
          </w:p>
        </w:tc>
      </w:tr>
      <w:tr w:rsidR="005546EF" w14:paraId="59AE94F6" w14:textId="77777777" w:rsidTr="000A2E19">
        <w:tc>
          <w:tcPr>
            <w:tcW w:w="4508" w:type="dxa"/>
          </w:tcPr>
          <w:p w14:paraId="58A0B858" w14:textId="13B41ADE" w:rsidR="005546EF" w:rsidRDefault="005546EF" w:rsidP="005546EF">
            <w:pPr>
              <w:spacing w:before="40" w:after="40"/>
            </w:pPr>
            <w:r>
              <w:t>Nishan</w:t>
            </w:r>
            <w:r w:rsidR="00763427">
              <w:t xml:space="preserve"> </w:t>
            </w:r>
            <w:proofErr w:type="spellStart"/>
            <w:r w:rsidR="00763427" w:rsidRPr="00763427">
              <w:t>Deivendranbose</w:t>
            </w:r>
            <w:proofErr w:type="spellEnd"/>
          </w:p>
        </w:tc>
        <w:tc>
          <w:tcPr>
            <w:tcW w:w="4508" w:type="dxa"/>
          </w:tcPr>
          <w:p w14:paraId="28CCF3B8" w14:textId="765C07BA" w:rsidR="005546EF" w:rsidRDefault="0035182C" w:rsidP="005546EF">
            <w:pPr>
              <w:spacing w:before="40" w:after="40"/>
            </w:pPr>
            <w:proofErr w:type="gramStart"/>
            <w:r>
              <w:t>Requirements</w:t>
            </w:r>
            <w:proofErr w:type="gramEnd"/>
            <w:r w:rsidR="00813C8F">
              <w:t xml:space="preserve"> analysis</w:t>
            </w:r>
            <w:r>
              <w:t>, sprint documentation</w:t>
            </w:r>
          </w:p>
        </w:tc>
      </w:tr>
    </w:tbl>
    <w:p w14:paraId="268CF109" w14:textId="108A8F01" w:rsidR="00F25864" w:rsidRPr="00E35B0A" w:rsidRDefault="00F25864" w:rsidP="00F25864">
      <w:pPr>
        <w:rPr>
          <w:i/>
        </w:rPr>
      </w:pPr>
    </w:p>
    <w:tbl>
      <w:tblPr>
        <w:tblStyle w:val="TableGrid"/>
        <w:tblW w:w="0" w:type="auto"/>
        <w:tblLook w:val="04A0" w:firstRow="1" w:lastRow="0" w:firstColumn="1" w:lastColumn="0" w:noHBand="0" w:noVBand="1"/>
      </w:tblPr>
      <w:tblGrid>
        <w:gridCol w:w="9016"/>
      </w:tblGrid>
      <w:tr w:rsidR="00F25864" w14:paraId="2FF57B17" w14:textId="77777777" w:rsidTr="000A2E19">
        <w:tc>
          <w:tcPr>
            <w:tcW w:w="9016" w:type="dxa"/>
          </w:tcPr>
          <w:p w14:paraId="0807BBD7" w14:textId="77777777" w:rsidR="00F25864" w:rsidRPr="00E35B0A" w:rsidRDefault="00F25864" w:rsidP="000A2E19">
            <w:pPr>
              <w:pStyle w:val="ListParagraph"/>
              <w:numPr>
                <w:ilvl w:val="0"/>
                <w:numId w:val="3"/>
              </w:numPr>
              <w:spacing w:before="40" w:after="40"/>
              <w:rPr>
                <w:b/>
              </w:rPr>
            </w:pPr>
            <w:r w:rsidRPr="00E35B0A">
              <w:rPr>
                <w:b/>
              </w:rPr>
              <w:t>User stories / task cards</w:t>
            </w:r>
          </w:p>
          <w:p w14:paraId="2BBDEB38" w14:textId="77777777" w:rsidR="00F25864" w:rsidRDefault="00F25864" w:rsidP="000A2E19">
            <w:pPr>
              <w:spacing w:before="40" w:after="40"/>
            </w:pPr>
          </w:p>
        </w:tc>
      </w:tr>
      <w:tr w:rsidR="00F25864" w14:paraId="779E81EA" w14:textId="77777777" w:rsidTr="000A2E19">
        <w:tc>
          <w:tcPr>
            <w:tcW w:w="9016" w:type="dxa"/>
          </w:tcPr>
          <w:p w14:paraId="606BB1D5" w14:textId="28388B18" w:rsidR="0035182C" w:rsidRDefault="0035182C" w:rsidP="00507DCD">
            <w:pPr>
              <w:pStyle w:val="ListParagraph"/>
              <w:numPr>
                <w:ilvl w:val="0"/>
                <w:numId w:val="6"/>
              </w:numPr>
              <w:spacing w:before="40" w:after="40"/>
            </w:pPr>
            <w:r>
              <w:t>Produce a small prototype front end design that opens and displays the board, so that we can show the client and see if they like our idea for the UI and colours.</w:t>
            </w:r>
          </w:p>
          <w:p w14:paraId="1C3CEEF0" w14:textId="77777777" w:rsidR="0035182C" w:rsidRDefault="0035182C" w:rsidP="0035182C">
            <w:pPr>
              <w:pStyle w:val="ListParagraph"/>
              <w:spacing w:before="40" w:after="40"/>
            </w:pPr>
          </w:p>
          <w:p w14:paraId="71154EFA" w14:textId="5D9D5796" w:rsidR="0035182C" w:rsidRDefault="0035182C" w:rsidP="0035182C">
            <w:pPr>
              <w:pStyle w:val="ListParagraph"/>
              <w:numPr>
                <w:ilvl w:val="0"/>
                <w:numId w:val="6"/>
              </w:numPr>
              <w:spacing w:before="40" w:after="40"/>
            </w:pPr>
            <w:r>
              <w:t>Draw up UML and Use Case diagrams. These will help the programmers to structure the code in a way that everyone understands. They will also be used to show the client so that they also have an idea as to how their game is laid out.</w:t>
            </w:r>
          </w:p>
          <w:p w14:paraId="7835F04D" w14:textId="77777777" w:rsidR="0035182C" w:rsidRDefault="0035182C" w:rsidP="0035182C">
            <w:pPr>
              <w:spacing w:before="40" w:after="40"/>
            </w:pPr>
          </w:p>
          <w:p w14:paraId="0DE0796A" w14:textId="4CC4B31D" w:rsidR="00507DCD" w:rsidRDefault="00507DCD" w:rsidP="0035182C">
            <w:pPr>
              <w:pStyle w:val="ListParagraph"/>
              <w:numPr>
                <w:ilvl w:val="0"/>
                <w:numId w:val="6"/>
              </w:numPr>
              <w:spacing w:before="40" w:after="40"/>
            </w:pPr>
            <w:r>
              <w:t xml:space="preserve">Create </w:t>
            </w:r>
            <w:r w:rsidR="0035182C">
              <w:t>a few of the core classes in java code.</w:t>
            </w:r>
          </w:p>
        </w:tc>
      </w:tr>
    </w:tbl>
    <w:p w14:paraId="16EAE6DF" w14:textId="77777777" w:rsidR="00F25864" w:rsidRDefault="00F25864" w:rsidP="00F25864"/>
    <w:tbl>
      <w:tblPr>
        <w:tblStyle w:val="TableGrid"/>
        <w:tblW w:w="0" w:type="auto"/>
        <w:tblLook w:val="04A0" w:firstRow="1" w:lastRow="0" w:firstColumn="1" w:lastColumn="0" w:noHBand="0" w:noVBand="1"/>
      </w:tblPr>
      <w:tblGrid>
        <w:gridCol w:w="9016"/>
      </w:tblGrid>
      <w:tr w:rsidR="00F25864" w14:paraId="5C6FC8AC" w14:textId="77777777" w:rsidTr="000A2E19">
        <w:tc>
          <w:tcPr>
            <w:tcW w:w="9016" w:type="dxa"/>
          </w:tcPr>
          <w:p w14:paraId="4CA7AC0A" w14:textId="3C8C86BE" w:rsidR="00F25864" w:rsidRPr="00E35B0A" w:rsidRDefault="00FB3A07" w:rsidP="000A2E19">
            <w:pPr>
              <w:pStyle w:val="ListParagraph"/>
              <w:numPr>
                <w:ilvl w:val="0"/>
                <w:numId w:val="3"/>
              </w:numPr>
              <w:spacing w:before="40" w:after="40"/>
              <w:rPr>
                <w:b/>
              </w:rPr>
            </w:pPr>
            <w:proofErr w:type="gramStart"/>
            <w:r w:rsidRPr="00E35B0A">
              <w:rPr>
                <w:b/>
              </w:rPr>
              <w:t>Requirements</w:t>
            </w:r>
            <w:proofErr w:type="gramEnd"/>
            <w:r w:rsidR="00F25864" w:rsidRPr="00E35B0A">
              <w:rPr>
                <w:b/>
              </w:rPr>
              <w:t xml:space="preserve"> analysis</w:t>
            </w:r>
          </w:p>
          <w:p w14:paraId="577FC9DB" w14:textId="77777777" w:rsidR="00F25864" w:rsidRDefault="00F25864" w:rsidP="000A2E19">
            <w:pPr>
              <w:spacing w:before="40" w:after="40"/>
            </w:pPr>
          </w:p>
        </w:tc>
      </w:tr>
      <w:tr w:rsidR="00F25864" w14:paraId="3ED2DF4A" w14:textId="77777777" w:rsidTr="000A2E19">
        <w:tc>
          <w:tcPr>
            <w:tcW w:w="9016" w:type="dxa"/>
          </w:tcPr>
          <w:p w14:paraId="7A0999BB" w14:textId="7A78A117" w:rsidR="0035182C" w:rsidRPr="0035182C" w:rsidRDefault="0035182C" w:rsidP="0035182C">
            <w:pPr>
              <w:pStyle w:val="ListParagraph"/>
              <w:spacing w:before="40" w:after="40"/>
              <w:rPr>
                <w:b/>
                <w:bCs/>
              </w:rPr>
            </w:pPr>
            <w:r w:rsidRPr="0035182C">
              <w:rPr>
                <w:b/>
                <w:bCs/>
              </w:rPr>
              <w:t>Key functional requirements</w:t>
            </w:r>
          </w:p>
          <w:p w14:paraId="26DED07F" w14:textId="23CC91FF" w:rsidR="00BD617F" w:rsidRDefault="0035182C" w:rsidP="0035182C">
            <w:pPr>
              <w:pStyle w:val="ListParagraph"/>
              <w:numPr>
                <w:ilvl w:val="0"/>
                <w:numId w:val="6"/>
              </w:numPr>
              <w:spacing w:before="40" w:after="40"/>
            </w:pPr>
            <w:r>
              <w:t>The game should allow for 2 to 6 players to participate</w:t>
            </w:r>
          </w:p>
          <w:p w14:paraId="2AB8550D" w14:textId="73A01135" w:rsidR="0035182C" w:rsidRDefault="0035182C" w:rsidP="0035182C">
            <w:pPr>
              <w:pStyle w:val="ListParagraph"/>
              <w:spacing w:before="40" w:after="40"/>
            </w:pPr>
          </w:p>
          <w:p w14:paraId="6E2EFEEF" w14:textId="26A6E3B1" w:rsidR="0035182C" w:rsidRDefault="0035182C" w:rsidP="0035182C">
            <w:pPr>
              <w:pStyle w:val="ListParagraph"/>
              <w:numPr>
                <w:ilvl w:val="0"/>
                <w:numId w:val="6"/>
              </w:numPr>
              <w:spacing w:before="40" w:after="40"/>
            </w:pPr>
            <w:r>
              <w:t>Option for one or more of the users to be controlled by the computer, and should be able to play and challenge human players</w:t>
            </w:r>
          </w:p>
          <w:p w14:paraId="1BF702E0" w14:textId="77777777" w:rsidR="0035182C" w:rsidRDefault="0035182C" w:rsidP="0035182C">
            <w:pPr>
              <w:pStyle w:val="ListParagraph"/>
            </w:pPr>
          </w:p>
          <w:p w14:paraId="1B507F4D" w14:textId="1416070E" w:rsidR="0035182C" w:rsidRDefault="0035182C" w:rsidP="0035182C">
            <w:pPr>
              <w:pStyle w:val="ListParagraph"/>
              <w:numPr>
                <w:ilvl w:val="0"/>
                <w:numId w:val="6"/>
              </w:numPr>
              <w:spacing w:before="40" w:after="40"/>
            </w:pPr>
            <w:r>
              <w:t>A clear GUI</w:t>
            </w:r>
          </w:p>
          <w:p w14:paraId="64FBAD11" w14:textId="77777777" w:rsidR="0035182C" w:rsidRDefault="0035182C" w:rsidP="0035182C">
            <w:pPr>
              <w:pStyle w:val="ListParagraph"/>
            </w:pPr>
          </w:p>
          <w:p w14:paraId="2C19631A" w14:textId="27F9A1C3" w:rsidR="0035182C" w:rsidRDefault="0035182C" w:rsidP="0035182C">
            <w:pPr>
              <w:pStyle w:val="ListParagraph"/>
              <w:numPr>
                <w:ilvl w:val="0"/>
                <w:numId w:val="6"/>
              </w:numPr>
              <w:spacing w:before="40" w:after="40"/>
            </w:pPr>
            <w:r>
              <w:t>Only one ‘accusation’ can be made</w:t>
            </w:r>
          </w:p>
          <w:p w14:paraId="7A306B29" w14:textId="77777777" w:rsidR="0035182C" w:rsidRDefault="0035182C" w:rsidP="0035182C">
            <w:pPr>
              <w:pStyle w:val="ListParagraph"/>
            </w:pPr>
          </w:p>
          <w:p w14:paraId="175B49DE" w14:textId="25929DEF" w:rsidR="0035182C" w:rsidRDefault="0035182C" w:rsidP="0035182C">
            <w:pPr>
              <w:pStyle w:val="ListParagraph"/>
              <w:numPr>
                <w:ilvl w:val="0"/>
                <w:numId w:val="6"/>
              </w:numPr>
              <w:spacing w:before="40" w:after="40"/>
            </w:pPr>
            <w:r>
              <w:t>Testing must be carried out to make sure the game is working properly and to free it of any potential bugs</w:t>
            </w:r>
          </w:p>
          <w:p w14:paraId="242D7F39" w14:textId="77777777" w:rsidR="0035182C" w:rsidRDefault="0035182C" w:rsidP="0035182C">
            <w:pPr>
              <w:pStyle w:val="ListParagraph"/>
            </w:pPr>
          </w:p>
          <w:p w14:paraId="78031885" w14:textId="77777777" w:rsidR="0035182C" w:rsidRDefault="0035182C" w:rsidP="0035182C">
            <w:pPr>
              <w:pStyle w:val="ListParagraph"/>
              <w:spacing w:before="40" w:after="40"/>
              <w:rPr>
                <w:b/>
                <w:bCs/>
              </w:rPr>
            </w:pPr>
            <w:r>
              <w:rPr>
                <w:b/>
                <w:bCs/>
              </w:rPr>
              <w:t>Non-functional requirements</w:t>
            </w:r>
          </w:p>
          <w:p w14:paraId="5B1766BF" w14:textId="6D339FBD" w:rsidR="0035182C" w:rsidRPr="0035182C" w:rsidRDefault="0035182C" w:rsidP="0035182C">
            <w:pPr>
              <w:pStyle w:val="ListParagraph"/>
              <w:numPr>
                <w:ilvl w:val="0"/>
                <w:numId w:val="6"/>
              </w:numPr>
              <w:spacing w:before="40" w:after="40"/>
              <w:rPr>
                <w:b/>
                <w:bCs/>
              </w:rPr>
            </w:pPr>
            <w:r>
              <w:t>Should be playable on PC’s + Mac</w:t>
            </w:r>
          </w:p>
          <w:p w14:paraId="0B69D877" w14:textId="6708F2CA" w:rsidR="0035182C" w:rsidRDefault="0035182C" w:rsidP="0035182C">
            <w:pPr>
              <w:pStyle w:val="ListParagraph"/>
              <w:spacing w:before="40" w:after="40"/>
              <w:rPr>
                <w:b/>
                <w:bCs/>
              </w:rPr>
            </w:pPr>
          </w:p>
          <w:p w14:paraId="129E1A65" w14:textId="77777777" w:rsidR="0035182C" w:rsidRPr="0035182C" w:rsidRDefault="0035182C" w:rsidP="0035182C">
            <w:pPr>
              <w:pStyle w:val="ListParagraph"/>
              <w:numPr>
                <w:ilvl w:val="0"/>
                <w:numId w:val="6"/>
              </w:numPr>
              <w:spacing w:before="40" w:after="40"/>
              <w:rPr>
                <w:b/>
                <w:bCs/>
              </w:rPr>
            </w:pPr>
            <w:r>
              <w:t>File size should not be large so is easily shared</w:t>
            </w:r>
          </w:p>
          <w:p w14:paraId="56674F22" w14:textId="77777777" w:rsidR="0035182C" w:rsidRPr="0035182C" w:rsidRDefault="0035182C" w:rsidP="0035182C">
            <w:pPr>
              <w:pStyle w:val="ListParagraph"/>
              <w:rPr>
                <w:b/>
                <w:bCs/>
              </w:rPr>
            </w:pPr>
          </w:p>
          <w:p w14:paraId="23114D29" w14:textId="7DC34ABB" w:rsidR="0035182C" w:rsidRPr="0035182C" w:rsidRDefault="0035182C" w:rsidP="0035182C">
            <w:pPr>
              <w:pStyle w:val="ListParagraph"/>
              <w:numPr>
                <w:ilvl w:val="0"/>
                <w:numId w:val="6"/>
              </w:numPr>
              <w:spacing w:before="40" w:after="40"/>
              <w:rPr>
                <w:b/>
                <w:bCs/>
              </w:rPr>
            </w:pPr>
            <w:r>
              <w:t>Game should not be slow to load or slow to react to commands from players</w:t>
            </w:r>
          </w:p>
          <w:p w14:paraId="3219555C" w14:textId="77777777" w:rsidR="0035182C" w:rsidRPr="0035182C" w:rsidRDefault="0035182C" w:rsidP="0035182C">
            <w:pPr>
              <w:pStyle w:val="ListParagraph"/>
              <w:rPr>
                <w:b/>
                <w:bCs/>
              </w:rPr>
            </w:pPr>
          </w:p>
          <w:p w14:paraId="4816E9EF" w14:textId="78796C81" w:rsidR="0035182C" w:rsidRDefault="0035182C" w:rsidP="0035182C">
            <w:pPr>
              <w:pStyle w:val="ListParagraph"/>
              <w:spacing w:before="40" w:after="40"/>
            </w:pPr>
            <w:r>
              <w:rPr>
                <w:b/>
                <w:bCs/>
              </w:rPr>
              <w:t>Domain requirements</w:t>
            </w:r>
          </w:p>
          <w:p w14:paraId="4FF704AD" w14:textId="1714CE33" w:rsidR="0035182C" w:rsidRDefault="0035182C" w:rsidP="0035182C">
            <w:pPr>
              <w:pStyle w:val="ListParagraph"/>
              <w:numPr>
                <w:ilvl w:val="0"/>
                <w:numId w:val="6"/>
              </w:numPr>
              <w:spacing w:before="40" w:after="40"/>
            </w:pPr>
            <w:r>
              <w:t>Should be colourful and intuitive, a style that reflects the spirit and character of the original board game</w:t>
            </w:r>
          </w:p>
          <w:p w14:paraId="1B2276E0" w14:textId="67AFDD3C" w:rsidR="0035182C" w:rsidRDefault="0035182C" w:rsidP="0035182C">
            <w:pPr>
              <w:pStyle w:val="ListParagraph"/>
              <w:spacing w:before="40" w:after="40"/>
            </w:pPr>
            <w:r>
              <w:t xml:space="preserve"> </w:t>
            </w:r>
          </w:p>
          <w:p w14:paraId="09F95F8A" w14:textId="205C6832" w:rsidR="0035182C" w:rsidRPr="0035182C" w:rsidRDefault="0035182C" w:rsidP="0035182C">
            <w:pPr>
              <w:pStyle w:val="ListParagraph"/>
              <w:numPr>
                <w:ilvl w:val="0"/>
                <w:numId w:val="6"/>
              </w:numPr>
              <w:spacing w:before="40" w:after="40"/>
            </w:pPr>
            <w:r>
              <w:t>Software should be easy to use and understand</w:t>
            </w:r>
          </w:p>
        </w:tc>
      </w:tr>
    </w:tbl>
    <w:p w14:paraId="3ACCEF87" w14:textId="63BEC57A" w:rsidR="00F25864" w:rsidRDefault="0035182C" w:rsidP="00F25864">
      <w:r>
        <w:lastRenderedPageBreak/>
        <w:tab/>
      </w:r>
    </w:p>
    <w:tbl>
      <w:tblPr>
        <w:tblStyle w:val="TableGrid"/>
        <w:tblW w:w="0" w:type="auto"/>
        <w:tblLook w:val="04A0" w:firstRow="1" w:lastRow="0" w:firstColumn="1" w:lastColumn="0" w:noHBand="0" w:noVBand="1"/>
      </w:tblPr>
      <w:tblGrid>
        <w:gridCol w:w="9016"/>
      </w:tblGrid>
      <w:tr w:rsidR="00F25864" w14:paraId="6F5FFADB" w14:textId="77777777" w:rsidTr="000A2E19">
        <w:tc>
          <w:tcPr>
            <w:tcW w:w="9016" w:type="dxa"/>
          </w:tcPr>
          <w:p w14:paraId="630DD91F" w14:textId="77777777" w:rsidR="00F25864" w:rsidRPr="00E35B0A" w:rsidRDefault="00F25864" w:rsidP="000A2E19">
            <w:pPr>
              <w:pStyle w:val="ListParagraph"/>
              <w:numPr>
                <w:ilvl w:val="0"/>
                <w:numId w:val="3"/>
              </w:numPr>
              <w:spacing w:before="40" w:after="40"/>
              <w:rPr>
                <w:b/>
              </w:rPr>
            </w:pPr>
            <w:r w:rsidRPr="00E35B0A">
              <w:rPr>
                <w:b/>
              </w:rPr>
              <w:t>Design</w:t>
            </w:r>
          </w:p>
          <w:p w14:paraId="254F5441" w14:textId="77777777" w:rsidR="00F25864" w:rsidRDefault="00F25864" w:rsidP="000A2E19">
            <w:pPr>
              <w:spacing w:before="40" w:after="40"/>
            </w:pPr>
          </w:p>
        </w:tc>
      </w:tr>
      <w:tr w:rsidR="00F25864" w14:paraId="27DF2F4C" w14:textId="77777777" w:rsidTr="000A2E19">
        <w:tc>
          <w:tcPr>
            <w:tcW w:w="9016" w:type="dxa"/>
          </w:tcPr>
          <w:p w14:paraId="748EEAA0" w14:textId="7E50F658" w:rsidR="0035182C" w:rsidRDefault="00507DCD" w:rsidP="000A2E19">
            <w:pPr>
              <w:spacing w:before="40" w:after="40"/>
            </w:pPr>
            <w:r>
              <w:t xml:space="preserve">During this </w:t>
            </w:r>
            <w:r w:rsidR="0035182C">
              <w:t xml:space="preserve">first </w:t>
            </w:r>
            <w:r>
              <w:t xml:space="preserve">sprint we are focusing our design team on creating a UML diagram for the </w:t>
            </w:r>
            <w:r w:rsidR="0035182C">
              <w:t>Cluedo</w:t>
            </w:r>
            <w:r>
              <w:t xml:space="preserve"> game. This will help programmers to visualise how the classes will need to be laid out in the java package. This is useful as it helps to plan before the coding process so that everyone understands how the program is structured and the names of variables that will be used.</w:t>
            </w:r>
          </w:p>
          <w:p w14:paraId="10E3FC8B" w14:textId="4D2668DE" w:rsidR="0035182C" w:rsidRDefault="0035182C" w:rsidP="000A2E19">
            <w:pPr>
              <w:spacing w:before="40" w:after="40"/>
            </w:pPr>
            <w:r>
              <w:t xml:space="preserve">We are also producing a use case diagram; this should help for our front-end development to go more smoothly by knowing what the player interactions will be with the game. </w:t>
            </w:r>
          </w:p>
          <w:p w14:paraId="3E1BEBCB" w14:textId="77777777" w:rsidR="00F25864" w:rsidRDefault="00F25864" w:rsidP="0035182C">
            <w:pPr>
              <w:spacing w:before="40" w:after="40"/>
            </w:pPr>
          </w:p>
          <w:p w14:paraId="6C4ED8C7" w14:textId="3BBBBA37" w:rsidR="0035182C" w:rsidRDefault="0035182C" w:rsidP="0035182C">
            <w:pPr>
              <w:spacing w:before="40" w:after="40"/>
            </w:pPr>
            <w:r>
              <w:t xml:space="preserve">Our main design objective this sprint is to produce a small prototype program that will show what we think the colours, GUI and multimedia will look like on the final product. </w:t>
            </w:r>
          </w:p>
        </w:tc>
      </w:tr>
    </w:tbl>
    <w:p w14:paraId="38264AC1" w14:textId="77777777" w:rsidR="00F25864" w:rsidRDefault="00F25864" w:rsidP="00F25864"/>
    <w:p w14:paraId="300EA747" w14:textId="77777777" w:rsidR="00F25864" w:rsidRDefault="00F25864" w:rsidP="00F25864"/>
    <w:tbl>
      <w:tblPr>
        <w:tblStyle w:val="TableGrid"/>
        <w:tblW w:w="0" w:type="auto"/>
        <w:tblLook w:val="04A0" w:firstRow="1" w:lastRow="0" w:firstColumn="1" w:lastColumn="0" w:noHBand="0" w:noVBand="1"/>
      </w:tblPr>
      <w:tblGrid>
        <w:gridCol w:w="9016"/>
      </w:tblGrid>
      <w:tr w:rsidR="00F25864" w14:paraId="7A1A518A" w14:textId="77777777" w:rsidTr="000A2E19">
        <w:tc>
          <w:tcPr>
            <w:tcW w:w="9016" w:type="dxa"/>
          </w:tcPr>
          <w:p w14:paraId="3D342E7A" w14:textId="77777777" w:rsidR="00F25864" w:rsidRPr="00E35B0A" w:rsidRDefault="00F25864" w:rsidP="000A2E19">
            <w:pPr>
              <w:pStyle w:val="ListParagraph"/>
              <w:numPr>
                <w:ilvl w:val="0"/>
                <w:numId w:val="3"/>
              </w:numPr>
              <w:spacing w:before="40" w:after="40"/>
              <w:rPr>
                <w:b/>
              </w:rPr>
            </w:pPr>
            <w:r w:rsidRPr="00E35B0A">
              <w:rPr>
                <w:b/>
              </w:rPr>
              <w:t>Test plan and evidence of testing</w:t>
            </w:r>
          </w:p>
          <w:p w14:paraId="15E7D670" w14:textId="77777777" w:rsidR="00F25864" w:rsidRDefault="00F25864" w:rsidP="000A2E19">
            <w:pPr>
              <w:spacing w:before="40" w:after="40"/>
            </w:pPr>
          </w:p>
        </w:tc>
      </w:tr>
      <w:tr w:rsidR="00F25864" w14:paraId="16E86D5D" w14:textId="77777777" w:rsidTr="000A2E19">
        <w:tc>
          <w:tcPr>
            <w:tcW w:w="9016" w:type="dxa"/>
          </w:tcPr>
          <w:p w14:paraId="5EB70694" w14:textId="77777777" w:rsidR="00F25864" w:rsidRDefault="00F25864" w:rsidP="000A2E19">
            <w:pPr>
              <w:spacing w:before="40" w:after="40"/>
              <w:rPr>
                <w:i/>
              </w:rPr>
            </w:pPr>
            <w:r>
              <w:rPr>
                <w:i/>
              </w:rPr>
              <w:t>You should consider:</w:t>
            </w:r>
          </w:p>
          <w:p w14:paraId="2E8447E3" w14:textId="77777777" w:rsidR="00F25864" w:rsidRDefault="00F25864" w:rsidP="000A2E19">
            <w:pPr>
              <w:spacing w:before="40" w:after="40"/>
              <w:rPr>
                <w:i/>
              </w:rPr>
            </w:pPr>
          </w:p>
          <w:p w14:paraId="23C6AD6D" w14:textId="77777777" w:rsidR="00F25864" w:rsidRPr="0052361B" w:rsidRDefault="00F25864" w:rsidP="000A2E19">
            <w:pPr>
              <w:pStyle w:val="ListParagraph"/>
              <w:numPr>
                <w:ilvl w:val="0"/>
                <w:numId w:val="1"/>
              </w:numPr>
              <w:spacing w:before="40" w:after="40"/>
              <w:rPr>
                <w:i/>
              </w:rPr>
            </w:pPr>
            <w:r w:rsidRPr="0052361B">
              <w:rPr>
                <w:i/>
              </w:rPr>
              <w:t>Unit/component level testing – typically achieved using automated test procedures such as Junit in Java. This level of testing demonstrates that individual classes are working as you intend.</w:t>
            </w:r>
          </w:p>
          <w:p w14:paraId="17F7FFE6" w14:textId="77777777" w:rsidR="00F25864" w:rsidRPr="0052361B" w:rsidRDefault="00F25864" w:rsidP="000A2E19">
            <w:pPr>
              <w:pStyle w:val="ListParagraph"/>
              <w:numPr>
                <w:ilvl w:val="0"/>
                <w:numId w:val="1"/>
              </w:numPr>
              <w:spacing w:before="40" w:after="40"/>
              <w:rPr>
                <w:i/>
              </w:rPr>
            </w:pPr>
            <w:r w:rsidRPr="0052361B">
              <w:rPr>
                <w:i/>
              </w:rPr>
              <w:t>System level testing – typically a human lead and documented test process that shows the prototype working as a whole entity.</w:t>
            </w:r>
          </w:p>
          <w:p w14:paraId="2020D11B" w14:textId="77777777" w:rsidR="00F25864" w:rsidRDefault="00F25864" w:rsidP="000A2E19">
            <w:pPr>
              <w:spacing w:before="40" w:after="40"/>
              <w:rPr>
                <w:i/>
              </w:rPr>
            </w:pPr>
          </w:p>
          <w:p w14:paraId="2602B547" w14:textId="77777777" w:rsidR="00F25864" w:rsidRDefault="00F25864" w:rsidP="000A2E19">
            <w:pPr>
              <w:spacing w:before="40" w:after="40"/>
              <w:rPr>
                <w:i/>
              </w:rPr>
            </w:pPr>
            <w:r>
              <w:rPr>
                <w:i/>
              </w:rPr>
              <w:t>Testing should show that the requirements you set out are being delivered on. They provide a means of showing that we have delivered what the user stores and task cards set out.  Remember to identify a useful set of boundary test conditions.</w:t>
            </w:r>
          </w:p>
          <w:p w14:paraId="50F12EAC" w14:textId="77777777" w:rsidR="00F25864" w:rsidRPr="00D073B9" w:rsidRDefault="00F25864" w:rsidP="000A2E19">
            <w:pPr>
              <w:spacing w:before="40" w:after="40"/>
              <w:rPr>
                <w:i/>
              </w:rPr>
            </w:pPr>
            <w:r>
              <w:rPr>
                <w:i/>
              </w:rPr>
              <w:t>Evidence of testing should demonstrate that the prototype achieved has been tested according to the test plan. If there are deficiencies, then these should be documented, as they will need further work in a subsequent sprint.</w:t>
            </w:r>
          </w:p>
          <w:p w14:paraId="4F985A12" w14:textId="77777777" w:rsidR="00F25864" w:rsidRDefault="00F25864" w:rsidP="000A2E19">
            <w:pPr>
              <w:spacing w:before="40" w:after="40"/>
            </w:pPr>
          </w:p>
          <w:p w14:paraId="22C4395C" w14:textId="77777777" w:rsidR="00F25864" w:rsidRDefault="00F25864" w:rsidP="000A2E19">
            <w:pPr>
              <w:spacing w:before="40" w:after="40"/>
            </w:pPr>
          </w:p>
          <w:p w14:paraId="5CD94993" w14:textId="77777777" w:rsidR="00F25864" w:rsidRDefault="00F25864" w:rsidP="000A2E19">
            <w:pPr>
              <w:spacing w:before="40" w:after="40"/>
            </w:pPr>
          </w:p>
        </w:tc>
      </w:tr>
    </w:tbl>
    <w:p w14:paraId="6DB83DE8" w14:textId="77777777" w:rsidR="00F25864" w:rsidRDefault="00F25864" w:rsidP="00F25864"/>
    <w:tbl>
      <w:tblPr>
        <w:tblStyle w:val="TableGrid"/>
        <w:tblW w:w="0" w:type="auto"/>
        <w:tblLook w:val="04A0" w:firstRow="1" w:lastRow="0" w:firstColumn="1" w:lastColumn="0" w:noHBand="0" w:noVBand="1"/>
      </w:tblPr>
      <w:tblGrid>
        <w:gridCol w:w="9016"/>
      </w:tblGrid>
      <w:tr w:rsidR="00F25864" w14:paraId="01A2A560" w14:textId="77777777" w:rsidTr="000A2E19">
        <w:tc>
          <w:tcPr>
            <w:tcW w:w="9016" w:type="dxa"/>
          </w:tcPr>
          <w:p w14:paraId="502BE52A" w14:textId="77777777" w:rsidR="00F25864" w:rsidRPr="00E35B0A" w:rsidRDefault="00F25864" w:rsidP="000A2E19">
            <w:pPr>
              <w:pStyle w:val="ListParagraph"/>
              <w:numPr>
                <w:ilvl w:val="0"/>
                <w:numId w:val="3"/>
              </w:numPr>
              <w:spacing w:before="40" w:after="40"/>
              <w:rPr>
                <w:b/>
              </w:rPr>
            </w:pPr>
            <w:r w:rsidRPr="00E35B0A">
              <w:rPr>
                <w:b/>
              </w:rPr>
              <w:t>Summary of sprint</w:t>
            </w:r>
          </w:p>
          <w:p w14:paraId="3F036E13" w14:textId="77777777" w:rsidR="00F25864" w:rsidRDefault="00F25864" w:rsidP="000A2E19">
            <w:pPr>
              <w:spacing w:before="40" w:after="40"/>
            </w:pPr>
          </w:p>
        </w:tc>
      </w:tr>
      <w:tr w:rsidR="00F25864" w14:paraId="5B6FD994" w14:textId="77777777" w:rsidTr="000A2E19">
        <w:tc>
          <w:tcPr>
            <w:tcW w:w="9016" w:type="dxa"/>
          </w:tcPr>
          <w:p w14:paraId="6099ED9F" w14:textId="77777777" w:rsidR="0035182C" w:rsidRDefault="003E6E9A" w:rsidP="000A2E19">
            <w:pPr>
              <w:spacing w:before="40" w:after="40"/>
            </w:pPr>
            <w:r>
              <w:t>During this sprint, we managed to create</w:t>
            </w:r>
            <w:r w:rsidR="0035182C">
              <w:t xml:space="preserve"> a basic</w:t>
            </w:r>
            <w:r>
              <w:t xml:space="preserve"> board class </w:t>
            </w:r>
            <w:r w:rsidR="0035182C">
              <w:t xml:space="preserve">to give us a base </w:t>
            </w:r>
            <w:r>
              <w:t xml:space="preserve">as well as a few of the smaller classes such as Card, Room and dice. </w:t>
            </w:r>
            <w:r w:rsidR="0035182C">
              <w:t xml:space="preserve">We don’t have a working prototype yet as it took slightly longer than expected to get everyone organised. Ideally, we would have a program that could run but we had a few group issues at the beginning getting started which set us back slightly with the coding. Our group didn’t have many confident programmers which resulted in some confusion. Eventually we got everything together and it started moving slightly smoother than before. </w:t>
            </w:r>
          </w:p>
          <w:p w14:paraId="39718E30" w14:textId="77777777" w:rsidR="0035182C" w:rsidRDefault="0035182C" w:rsidP="000A2E19">
            <w:pPr>
              <w:spacing w:before="40" w:after="40"/>
            </w:pPr>
          </w:p>
          <w:p w14:paraId="795464BE" w14:textId="075C8B84" w:rsidR="0035182C" w:rsidRDefault="0035182C" w:rsidP="000A2E19">
            <w:pPr>
              <w:spacing w:before="40" w:after="40"/>
            </w:pPr>
            <w:r>
              <w:t>For next sprint we will try to plan and delegate the tasks better, and to also promote working together over discord or in labs rather than separately. This is because when we were working on code separately, it makes it harder in the future when the code eventually needs to be linked up. When programming the classes with each other, it helps when keeping up with how and when changes are being made to the code.</w:t>
            </w:r>
          </w:p>
          <w:p w14:paraId="1D2D62F2" w14:textId="77777777" w:rsidR="00F25864" w:rsidRDefault="00F25864" w:rsidP="000A2E19">
            <w:pPr>
              <w:spacing w:before="40" w:after="40"/>
            </w:pPr>
          </w:p>
          <w:p w14:paraId="5C91AB92" w14:textId="512ED19C" w:rsidR="0035182C" w:rsidRDefault="0035182C" w:rsidP="000A2E19">
            <w:pPr>
              <w:spacing w:before="40" w:after="40"/>
            </w:pPr>
            <w:r>
              <w:t xml:space="preserve">Overall, the first sprint due to the late start of the group was a bit rushed and we didn’t reach our main objective of having some sort of design prototype that we could show to the client. This should be finished very soon, however. We also didn’t manage to get much of the testing completed in time. This is because we may have been focusing our time into the wrong things. </w:t>
            </w:r>
          </w:p>
        </w:tc>
      </w:tr>
    </w:tbl>
    <w:p w14:paraId="69760FB2" w14:textId="77777777" w:rsidR="004478F9" w:rsidRDefault="004478F9"/>
    <w:sectPr w:rsidR="004478F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D27BD"/>
    <w:multiLevelType w:val="hybridMultilevel"/>
    <w:tmpl w:val="BF5824D0"/>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31251C61"/>
    <w:multiLevelType w:val="hybridMultilevel"/>
    <w:tmpl w:val="E4DA41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7DB7A84"/>
    <w:multiLevelType w:val="hybridMultilevel"/>
    <w:tmpl w:val="8E084E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EB37343"/>
    <w:multiLevelType w:val="hybridMultilevel"/>
    <w:tmpl w:val="2FA415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1182371"/>
    <w:multiLevelType w:val="hybridMultilevel"/>
    <w:tmpl w:val="CCC066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F434000"/>
    <w:multiLevelType w:val="hybridMultilevel"/>
    <w:tmpl w:val="F4C23CF0"/>
    <w:lvl w:ilvl="0" w:tplc="390E49F6">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4"/>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MTI1NDW3tDC2sDRV0lEKTi0uzszPAykwqgUA7ERaDCwAAAA="/>
  </w:docVars>
  <w:rsids>
    <w:rsidRoot w:val="00F25864"/>
    <w:rsid w:val="000A2E19"/>
    <w:rsid w:val="0035182C"/>
    <w:rsid w:val="003E6E9A"/>
    <w:rsid w:val="003F2EC2"/>
    <w:rsid w:val="004478F9"/>
    <w:rsid w:val="00507DCD"/>
    <w:rsid w:val="005258FF"/>
    <w:rsid w:val="005546EF"/>
    <w:rsid w:val="006A7D58"/>
    <w:rsid w:val="00763427"/>
    <w:rsid w:val="00813C8F"/>
    <w:rsid w:val="008C033C"/>
    <w:rsid w:val="00BD617F"/>
    <w:rsid w:val="00E67E50"/>
    <w:rsid w:val="00F040A0"/>
    <w:rsid w:val="00F25864"/>
    <w:rsid w:val="00F550DC"/>
    <w:rsid w:val="00FB3A0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F366B6"/>
  <w15:chartTrackingRefBased/>
  <w15:docId w15:val="{0F22D863-07DF-BD4C-9B4B-DF3F6A953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5864"/>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25864"/>
    <w:pPr>
      <w:ind w:left="720"/>
      <w:contextualSpacing/>
    </w:pPr>
  </w:style>
  <w:style w:type="table" w:styleId="TableGrid">
    <w:name w:val="Table Grid"/>
    <w:basedOn w:val="TableNormal"/>
    <w:uiPriority w:val="39"/>
    <w:rsid w:val="00F25864"/>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15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5</TotalTime>
  <Pages>3</Pages>
  <Words>730</Words>
  <Characters>416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dia Yaghmour</dc:creator>
  <cp:keywords/>
  <dc:description/>
  <cp:lastModifiedBy>Sam Banks</cp:lastModifiedBy>
  <cp:revision>1</cp:revision>
  <dcterms:created xsi:type="dcterms:W3CDTF">2021-03-15T00:41:00Z</dcterms:created>
  <dcterms:modified xsi:type="dcterms:W3CDTF">2021-04-27T15:04:00Z</dcterms:modified>
</cp:coreProperties>
</file>